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p>
    <w:bookmarkStart w:id="21" w:name="cover-letter"/>
    <w:p>
      <w:pPr>
        <w:pStyle w:val="Heading1"/>
      </w:pPr>
      <w:r>
        <w:t xml:space="preserve">Cover Letter</w:t>
      </w:r>
    </w:p>
    <w:p>
      <w:pPr>
        <w:pStyle w:val="FirstParagraph"/>
      </w:pPr>
      <w:r>
        <w:rPr>
          <w:bCs/>
          <w:b/>
        </w:rPr>
        <w:t xml:space="preserve">John Doe</w:t>
      </w:r>
      <w:r>
        <w:br/>
      </w:r>
      <w:r>
        <w:t xml:space="preserve">123 Westminster Road</w:t>
      </w:r>
      <w:r>
        <w:br/>
      </w:r>
      <w:r>
        <w:t xml:space="preserve">London, SW1A 1AA</w:t>
      </w:r>
      <w:r>
        <w:br/>
      </w:r>
      <w:r>
        <w:t xml:space="preserve">United Kingdom</w:t>
      </w:r>
      <w:r>
        <w:br/>
      </w:r>
      <w:r>
        <w:t xml:space="preserve">john.doe@email.com | +44 20 7946 0000</w:t>
      </w:r>
    </w:p>
    <w:p>
      <w:pPr>
        <w:pStyle w:val="BodyText"/>
      </w:pPr>
      <w:r>
        <w:t xml:space="preserve">April 5, 2024</w:t>
      </w:r>
    </w:p>
    <w:p>
      <w:pPr>
        <w:pStyle w:val="BodyText"/>
      </w:pPr>
      <w:r>
        <w:t xml:space="preserve">Human Resources Department</w:t>
      </w:r>
      <w:r>
        <w:br/>
      </w:r>
      <w:r>
        <w:t xml:space="preserve">London Psychological Services Ltd.</w:t>
      </w:r>
      <w:r>
        <w:br/>
      </w:r>
      <w:r>
        <w:t xml:space="preserve">456 Oxford Street</w:t>
      </w:r>
      <w:r>
        <w:br/>
      </w:r>
      <w:r>
        <w:t xml:space="preserve">London, W1C 1AB</w:t>
      </w:r>
      <w:r>
        <w:br/>
      </w:r>
      <w:r>
        <w:t xml:space="preserve">United Kingdom</w:t>
      </w:r>
    </w:p>
    <w:bookmarkStart w:id="20" w:name="dear-hiring-team"/>
    <w:p>
      <w:pPr>
        <w:pStyle w:val="Heading2"/>
      </w:pPr>
      <w:r>
        <w:t xml:space="preserve">Dear Hiring Team,</w:t>
      </w:r>
    </w:p>
    <w:p>
      <w:pPr>
        <w:pStyle w:val="FirstParagraph"/>
      </w:pPr>
      <w:r>
        <w:t xml:space="preserve">I am writing to express my enthusiastic interest in the Psychologist position at your esteemed organization in the United Kingdom London. As a dedicated mental health professional with over seven years of experience in clinical psychology, I am eager to contribute my expertise, passion for psychological well-being, and commitment to advancing mental health care within one of the most dynamic and culturally rich cities in the world. The opportunity to join an institution that prioritizes innovation and compassionate care in the United Kingdom London aligns perfectly with my career goals.</w:t>
      </w:r>
    </w:p>
    <w:p>
      <w:pPr>
        <w:pStyle w:val="BodyText"/>
      </w:pPr>
      <w:r>
        <w:t xml:space="preserve">Throughout my career as a Psychologist, I have focused on delivering evidence-based interventions tailored to diverse populations, including individuals experiencing anxiety, depression, trauma, and personality disorders. My work has been deeply rooted in fostering resilience and promoting holistic well-being. In the United Kingdom London, where the pace of life can be demanding and mental health challenges are increasingly prevalent, I believe my skills in cognitive-behavioral therapy (CBT), psychodynamic approaches, and community-based support programs can make a meaningful impact.</w:t>
      </w:r>
    </w:p>
    <w:p>
      <w:pPr>
        <w:pStyle w:val="BodyText"/>
      </w:pPr>
      <w:r>
        <w:t xml:space="preserve">My professional journey began with a Master’s degree in Psychology from the University of London, followed by a Doctorate in Clinical Psychology at the Institute of Psychiatry, King’s College London. This rigorous academic foundation was complemented by hands-on training at several leading institutions across the United Kingdom, including NHS Trusts and private clinics. These experiences honed my ability to navigate complex cases while adhering to the highest ethical standards and clinical guidelines. For instance, during my tenure at St. Thomas’ Hospital in London, I collaborated with multidisciplinary teams to develop trauma-informed care models that improved patient outcomes by 30% within a year.</w:t>
      </w:r>
    </w:p>
    <w:p>
      <w:pPr>
        <w:pStyle w:val="BodyText"/>
      </w:pPr>
      <w:r>
        <w:t xml:space="preserve">What sets me apart as a Psychologist is my commitment to continuous learning and adapting to the unique needs of each client. In the United Kingdom London, where cultural diversity and socioeconomic disparities shape mental health experiences, I have emphasized culturally sensitive practices. For example, I led a community initiative in East London that provided free counseling services to marginalized groups, resulting in increased access to care and reduced stigma around mental health. This work not only reinforced my belief in the power of psychological support but also deepened my understanding of the systemic barriers that can hinder well-being.</w:t>
      </w:r>
    </w:p>
    <w:p>
      <w:pPr>
        <w:pStyle w:val="BodyText"/>
      </w:pPr>
      <w:r>
        <w:t xml:space="preserve">The United Kingdom London offers a unique blend of challenges and opportunities for professionals in psychology. As a city that is home to some of the world’s leading research institutions, healthcare providers, and advocacy groups, it is an ideal environment for advancing mental health initiatives. I am particularly drawn to your organization’s mission to integrate cutting-edge research with practical interventions, which resonates with my own approach of bridging theory and real-world application. My background in both clinical practice and academic research positions me to contribute effectively to such efforts.</w:t>
      </w:r>
    </w:p>
    <w:p>
      <w:pPr>
        <w:pStyle w:val="BodyText"/>
      </w:pPr>
      <w:r>
        <w:t xml:space="preserve">Moreover, my ability to work collaboratively with professionals across disciplines—such as social workers, educators, and medical practitioners—has been instrumental in creating comprehensive care plans. In the United Kingdom London’s fast-paced setting, where teamwork is essential for addressing multifaceted mental health needs, I have consistently demonstrated strong communication and problem-solving skills. For instance, I co-developed a school-based mental health program in partnership with local authorities, which was later adopted by several secondary schools in the city.</w:t>
      </w:r>
    </w:p>
    <w:p>
      <w:pPr>
        <w:pStyle w:val="BodyText"/>
      </w:pPr>
      <w:r>
        <w:t xml:space="preserve">I am particularly impressed by your organization’s focus on innovation and accessibility in psychological services. As a Psychologist who values both clinical excellence and social responsibility, I am eager to contribute to initiatives that expand mental health resources for underserved communities in the United Kingdom London. Whether through individual therapy, group sessions, or community outreach, I am confident that my expertise can support your mission of fostering mental well-being for all.</w:t>
      </w:r>
    </w:p>
    <w:p>
      <w:pPr>
        <w:pStyle w:val="BodyText"/>
      </w:pPr>
      <w:r>
        <w:t xml:space="preserve">Thank you for considering my application. I would be honored to bring my skills, experience, and passion for psychology to your team in the United Kingdom London. I am available at your convenience for an interview and can be reached at +44 20 7946 0000 or john.doe@email.com. I look forward to the opportunity to discuss how my background aligns with your organization’s goals and how I can contribute to the future of mental health care in this vibrant city.</w:t>
      </w:r>
    </w:p>
    <w:p>
      <w:pPr>
        <w:pStyle w:val="BodyText"/>
      </w:pPr>
      <w:r>
        <w:t xml:space="preserve">Sincerely,</w:t>
      </w:r>
      <w:r>
        <w:br/>
      </w:r>
      <w:r>
        <w:rPr>
          <w:bCs/>
          <w:b/>
        </w:rPr>
        <w:t xml:space="preserve">John Doe</w:t>
      </w:r>
      <w:r>
        <w:br/>
      </w:r>
      <w:r>
        <w:t xml:space="preserve">Psycholog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dc:title>
  <dc:creator/>
  <dc:language>en</dc:language>
  <cp:keywords/>
  <dcterms:created xsi:type="dcterms:W3CDTF">2026-07-24T07:43:00Z</dcterms:created>
  <dcterms:modified xsi:type="dcterms:W3CDTF">2026-07-24T07:43:00Z</dcterms:modified>
</cp:coreProperties>
</file>

<file path=docProps/custom.xml><?xml version="1.0" encoding="utf-8"?>
<Properties xmlns="http://schemas.openxmlformats.org/officeDocument/2006/custom-properties" xmlns:vt="http://schemas.openxmlformats.org/officeDocument/2006/docPropsVTypes"/>
</file>